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D61BD" w14:textId="77777777" w:rsidR="00540BBC" w:rsidRDefault="006F6F1F">
      <w:pPr>
        <w:pStyle w:val="a4"/>
      </w:pPr>
      <w:bookmarkStart w:id="0" w:name="_Hlk195923705"/>
      <w:bookmarkEnd w:id="0"/>
      <w:r>
        <w:t>Администрирование локальных сетей</w:t>
      </w:r>
    </w:p>
    <w:p w14:paraId="764B6A52" w14:textId="77777777" w:rsidR="00540BBC" w:rsidRDefault="006F6F1F">
      <w:pPr>
        <w:pStyle w:val="a5"/>
      </w:pPr>
      <w:r>
        <w:t>Лабораторная работа №10</w:t>
      </w:r>
    </w:p>
    <w:p w14:paraId="463AC3C0" w14:textId="77777777" w:rsidR="00540BBC" w:rsidRDefault="006F6F1F">
      <w:pPr>
        <w:pStyle w:val="Author"/>
      </w:pPr>
      <w:r>
        <w:t>Скандарова Полин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28252596"/>
        <w:docPartObj>
          <w:docPartGallery w:val="Table of Contents"/>
          <w:docPartUnique/>
        </w:docPartObj>
      </w:sdtPr>
      <w:sdtEndPr/>
      <w:sdtContent>
        <w:p w14:paraId="57746F3F" w14:textId="77777777" w:rsidR="00540BBC" w:rsidRDefault="006F6F1F">
          <w:pPr>
            <w:pStyle w:val="ae"/>
          </w:pPr>
          <w:r>
            <w:t>Содержание</w:t>
          </w:r>
        </w:p>
        <w:p w14:paraId="28DC9D34" w14:textId="77777777" w:rsidR="000B3A21" w:rsidRDefault="006F6F1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923378" w:history="1">
            <w:r w:rsidR="000B3A21" w:rsidRPr="00530786">
              <w:rPr>
                <w:rStyle w:val="ad"/>
                <w:noProof/>
              </w:rPr>
              <w:t>Цель работы</w:t>
            </w:r>
            <w:r w:rsidR="000B3A21">
              <w:rPr>
                <w:noProof/>
                <w:webHidden/>
              </w:rPr>
              <w:tab/>
            </w:r>
            <w:r w:rsidR="000B3A21">
              <w:rPr>
                <w:noProof/>
                <w:webHidden/>
              </w:rPr>
              <w:fldChar w:fldCharType="begin"/>
            </w:r>
            <w:r w:rsidR="000B3A21">
              <w:rPr>
                <w:noProof/>
                <w:webHidden/>
              </w:rPr>
              <w:instrText xml:space="preserve"> PAGEREF _Toc195923378 \h </w:instrText>
            </w:r>
            <w:r w:rsidR="000B3A21">
              <w:rPr>
                <w:noProof/>
                <w:webHidden/>
              </w:rPr>
            </w:r>
            <w:r w:rsidR="000B3A21">
              <w:rPr>
                <w:noProof/>
                <w:webHidden/>
              </w:rPr>
              <w:fldChar w:fldCharType="separate"/>
            </w:r>
            <w:r w:rsidR="000B3A21">
              <w:rPr>
                <w:noProof/>
                <w:webHidden/>
              </w:rPr>
              <w:t>1</w:t>
            </w:r>
            <w:r w:rsidR="000B3A21">
              <w:rPr>
                <w:noProof/>
                <w:webHidden/>
              </w:rPr>
              <w:fldChar w:fldCharType="end"/>
            </w:r>
          </w:hyperlink>
        </w:p>
        <w:p w14:paraId="32879B26" w14:textId="77777777" w:rsidR="000B3A21" w:rsidRDefault="000B3A2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923379" w:history="1">
            <w:r w:rsidRPr="0053078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3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7D0AE" w14:textId="77777777" w:rsidR="000B3A21" w:rsidRDefault="000B3A2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923380" w:history="1">
            <w:r w:rsidRPr="00530786">
              <w:rPr>
                <w:rStyle w:val="ad"/>
                <w:noProof/>
              </w:rPr>
              <w:t>Самостоятельная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3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D6ED1" w14:textId="77777777" w:rsidR="000B3A21" w:rsidRDefault="000B3A2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923381" w:history="1">
            <w:r w:rsidRPr="0053078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23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05F8" w14:textId="77777777" w:rsidR="00540BBC" w:rsidRDefault="006F6F1F">
          <w:r>
            <w:fldChar w:fldCharType="end"/>
          </w:r>
        </w:p>
      </w:sdtContent>
    </w:sdt>
    <w:p w14:paraId="290EBDDB" w14:textId="77777777" w:rsidR="00540BBC" w:rsidRDefault="006F6F1F">
      <w:pPr>
        <w:pStyle w:val="1"/>
      </w:pPr>
      <w:bookmarkStart w:id="1" w:name="цель-работы"/>
      <w:bookmarkStart w:id="2" w:name="_Toc195923378"/>
      <w:r>
        <w:t>Цель работы</w:t>
      </w:r>
      <w:bookmarkEnd w:id="2"/>
    </w:p>
    <w:p w14:paraId="35964E54" w14:textId="77777777" w:rsidR="00540BBC" w:rsidRDefault="006F6F1F">
      <w:pPr>
        <w:pStyle w:val="FirstParagraph"/>
      </w:pPr>
      <w:r>
        <w:t>Освоить настройку прав доступа пользователей к ресурсам сети.</w:t>
      </w:r>
    </w:p>
    <w:p w14:paraId="6247C933" w14:textId="77777777" w:rsidR="00540BBC" w:rsidRDefault="006F6F1F">
      <w:pPr>
        <w:pStyle w:val="1"/>
      </w:pPr>
      <w:bookmarkStart w:id="3" w:name="выполнение-лабораторной-работы"/>
      <w:bookmarkStart w:id="4" w:name="_Toc195923379"/>
      <w:bookmarkEnd w:id="1"/>
      <w:r>
        <w:t>Выполнение лабораторной работы</w:t>
      </w:r>
      <w:bookmarkEnd w:id="4"/>
    </w:p>
    <w:p w14:paraId="76FE9DD0" w14:textId="2D0E595D" w:rsidR="00540BBC" w:rsidRDefault="006F6F1F">
      <w:pPr>
        <w:pStyle w:val="FirstParagraph"/>
      </w:pPr>
      <w:r>
        <w:t>В рабочей области проекта подключаю ноутбук администратора с именем admin к сети к other-donskaya-1 с тем, чтобы разрешить ему потом любые действия, связанные с уп</w:t>
      </w:r>
      <w:r>
        <w:t xml:space="preserve">равлением сетью. (рис. [-@fig:001]) Для этого подсоединяю ноутбук к порту 24 коммутатора msk-donskaya-sw-4 и присваиваю ему статический адрес 10.128.6.200, указав в качестве gateway-адреса 10.128.6.1 и адреса DNS-сервера 10.128.0.5 (рис. [-@fig:002], рис. </w:t>
      </w:r>
      <w:r>
        <w:t xml:space="preserve">[-@fig:003]). Права доступа пользователей сети буду настраивать на маршрутизаторе msk-donskaya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</w:t>
      </w:r>
      <w:r>
        <w:t>маршрутизатору накладываемые ограничения будут касаться в основном исходящего трафика. Различают стандартные (standard) и расширенные (extended) списки контроля доступа (Access Control List, ACL). Стандартные ACL проверяют только адрес источника трафика, р</w:t>
      </w:r>
      <w:r>
        <w:t>асширенные — адрес как источника, так и получателя, тип протокола и TCP/UDP порты.</w:t>
      </w:r>
    </w:p>
    <w:p w14:paraId="1A87065A" w14:textId="18B6D7BB" w:rsidR="000B3A21" w:rsidRPr="000B3A21" w:rsidRDefault="000B3A21" w:rsidP="000B3A21">
      <w:pPr>
        <w:pStyle w:val="a0"/>
      </w:pPr>
      <w:r>
        <w:rPr>
          <w:noProof/>
        </w:rPr>
        <w:lastRenderedPageBreak/>
        <w:drawing>
          <wp:inline distT="0" distB="0" distL="0" distR="0" wp14:anchorId="1060719B" wp14:editId="16E2DFF7">
            <wp:extent cx="6140450" cy="34353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45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9312C" w14:textId="490B5BB3" w:rsidR="00540BBC" w:rsidRPr="000B3A21" w:rsidRDefault="006F6F1F">
      <w:pPr>
        <w:pStyle w:val="CaptionedFigure"/>
        <w:rPr>
          <w:i/>
          <w:iCs/>
        </w:rPr>
      </w:pPr>
      <w:bookmarkStart w:id="5" w:name="fig:001"/>
      <w:r w:rsidRPr="000B3A21">
        <w:rPr>
          <w:i/>
          <w:iCs/>
        </w:rPr>
        <w:lastRenderedPageBreak/>
        <w:t>Рабочая область проекта с добавленными ноутбуками администраторов</w:t>
      </w:r>
      <w:bookmarkEnd w:id="5"/>
    </w:p>
    <w:p w14:paraId="12E01B29" w14:textId="177214E5" w:rsidR="00540BBC" w:rsidRDefault="000B3A21" w:rsidP="000B3A21">
      <w:pPr>
        <w:pStyle w:val="CaptionedFigure"/>
      </w:pPr>
      <w:r>
        <w:rPr>
          <w:noProof/>
        </w:rPr>
        <w:drawing>
          <wp:inline distT="0" distB="0" distL="0" distR="0" wp14:anchorId="5F191E5A" wp14:editId="1661C9C7">
            <wp:extent cx="6153150" cy="62166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621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6B3B3" w14:textId="60EB56FF" w:rsidR="000B3A21" w:rsidRDefault="000B3A21">
      <w:pPr>
        <w:pStyle w:val="ImageCaption"/>
      </w:pPr>
    </w:p>
    <w:p w14:paraId="29C7C396" w14:textId="6DC9E499" w:rsidR="00540BBC" w:rsidRDefault="006F6F1F" w:rsidP="000B3A21">
      <w:pPr>
        <w:pStyle w:val="CaptionedFigure"/>
      </w:pPr>
      <w:bookmarkStart w:id="6" w:name="fig:002"/>
      <w:r w:rsidRPr="000B3A21">
        <w:rPr>
          <w:i/>
          <w:iCs/>
        </w:rPr>
        <w:lastRenderedPageBreak/>
        <w:t>Добавленные DNS и gateway адреса</w:t>
      </w:r>
      <w:bookmarkEnd w:id="6"/>
    </w:p>
    <w:p w14:paraId="161E6AFB" w14:textId="26DBFFA6" w:rsidR="000B3A21" w:rsidRDefault="000B3A21">
      <w:pPr>
        <w:pStyle w:val="ImageCaption"/>
      </w:pPr>
      <w:r>
        <w:rPr>
          <w:noProof/>
        </w:rPr>
        <w:drawing>
          <wp:inline distT="0" distB="0" distL="0" distR="0" wp14:anchorId="37E3A7DB" wp14:editId="2E3E4B50">
            <wp:extent cx="6146800" cy="6223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22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68BF5" w14:textId="5BCD4B2D" w:rsidR="000B3A21" w:rsidRPr="000B3A21" w:rsidRDefault="006F6F1F" w:rsidP="000B3A21">
      <w:pPr>
        <w:pStyle w:val="CaptionedFigure"/>
        <w:rPr>
          <w:i/>
          <w:iCs/>
        </w:rPr>
      </w:pPr>
      <w:bookmarkStart w:id="7" w:name="fig:003"/>
      <w:r w:rsidRPr="000B3A21">
        <w:rPr>
          <w:i/>
          <w:iCs/>
        </w:rPr>
        <w:t>Добавленный статический IP-адрес</w:t>
      </w:r>
      <w:bookmarkEnd w:id="7"/>
    </w:p>
    <w:p w14:paraId="2D5EAAF5" w14:textId="77777777" w:rsidR="00540BBC" w:rsidRDefault="006F6F1F">
      <w:pPr>
        <w:pStyle w:val="a0"/>
      </w:pPr>
      <w:r>
        <w:t>С</w:t>
      </w:r>
      <w:r>
        <w:t>ледует помнить, что на оборудовании Cisco правила в списке доступа проверяются по порядку сверху вниз до первого совпадения — как только одно из правил сработало, п</w:t>
      </w:r>
      <w:r>
        <w:t>роверка списка правил прекращается и обработка трафика происходит на основе сработавшего правила. Поэтому я сначала даю разрешение (permit) на какое-то действие, а уже потом накладываю ограничения (deny). Кроме того, после всех правил в конце можно дописат</w:t>
      </w:r>
      <w:r>
        <w:t>ь неявное запрещение на всё, что не разрешено: deny ip any any (implicit deny).</w:t>
      </w:r>
    </w:p>
    <w:p w14:paraId="23D13147" w14:textId="77777777" w:rsidR="00540BBC" w:rsidRDefault="006F6F1F">
      <w:pPr>
        <w:pStyle w:val="a0"/>
      </w:pPr>
      <w:r>
        <w:lastRenderedPageBreak/>
        <w:t>Настройка доступа к web-серверу по порту tcp 80: msk −donskaya −gw −1# configure terminal msk −donskaya −gw −1( config )#ip access −list extended servers −out msk −donskaya −gw</w:t>
      </w:r>
      <w:r>
        <w:t xml:space="preserve"> −1( config −ext −nacl)# remark web msk −donskaya −gw −1( config −ext −nacl)# permit tcp any host 10.128.0.2 eq 80 Здесь: создан список контроля доступа с названием servers-out (так как предполагается ограничить доступ в конкретные подсети и по отношению к</w:t>
      </w:r>
      <w:r>
        <w:t xml:space="preserve"> маршрутизатору это будет исходящий трафик); указано (в качестве комментария-напоминания remark web), что ограничения предназначены для работы с web-сервером; дано разрешение доступа (permit) по протоколу TCP всем (any) пользователям сети (host) на доступ </w:t>
      </w:r>
      <w:r>
        <w:t>к web-серверу, имеющему адрес 10.128.0.2, через порт 80. Добавление списка управления доступом к интерфейсу: msk −donskaya −gw −1# configure terminal msk −donskaya −gw −1( config )# interface f0 /0.3 msk −donskaya −gw −1( config −subif )#ip access −group s</w:t>
      </w:r>
      <w:r>
        <w:t>ervers −out out Здесь: к интерфейсу f0/0.3 подключается список прав доступа servers-out и применяется к исходящему трафику (out). Можно проверить, что доступ к web-серверу есть через протокол HTTP (введя в строке браузера хоста ip-адрес web-сервера). При э</w:t>
      </w:r>
      <w:r>
        <w:t>том команда ping будет демонстрировать недоступность web-сервера как по имени, так и по ip-адресу web-сервера. Дополнительный доступ для администратора по протоколам Telnet и FTP: msk −donskaya −gw −1# configure terminal msk −donskaya −gw −1( config )#ip a</w:t>
      </w:r>
      <w:r>
        <w:t xml:space="preserve">ccess −list extended servers −out msk −donskaya −gw −1( config −ext −nacl)# permit tcp host 10.128.6.200 host 10.128.0.2 range 20 ftp msk −donskaya −gw −1( config −ext −nacl)# permit tcp host 10.128.6.200 host 10.128.0.2 eq telnet Здесь: в список контроля </w:t>
      </w:r>
      <w:r>
        <w:t>доступа servers-out добавлено правило, разрешающее устройству администратора с ip-адресом 10.128.6.200 доступ на web-сервер (10.128.0.2) по протоколам FTP и telnet. (рис. [-@fig:004])</w:t>
      </w:r>
    </w:p>
    <w:p w14:paraId="2B5C3415" w14:textId="4724A0A2" w:rsidR="00540BBC" w:rsidRDefault="006F6F1F">
      <w:pPr>
        <w:pStyle w:val="CaptionedFigure"/>
      </w:pPr>
      <w:bookmarkStart w:id="8" w:name="fig:004"/>
      <w:r>
        <w:t>Создание списка контроля доступа с названием servers-out, подключение сп</w:t>
      </w:r>
      <w:r>
        <w:t xml:space="preserve">исок прав доступа servers-out к интерфейсу f0/0.3 и применение к исходящему трафику (out), добавление правила, разрешающего устройству администратора с ip-адресом 10.128.6.200 доступ на web-сервер (10.128.0.2) по протоколам FTP и telnet, в список контроля </w:t>
      </w:r>
      <w:r>
        <w:t>доступа servers-out</w:t>
      </w:r>
      <w:bookmarkEnd w:id="8"/>
    </w:p>
    <w:p w14:paraId="63333BAB" w14:textId="52593F40" w:rsidR="000B3A21" w:rsidRDefault="000B3A21">
      <w:pPr>
        <w:pStyle w:val="CaptionedFigure"/>
      </w:pPr>
      <w:r>
        <w:rPr>
          <w:noProof/>
        </w:rPr>
        <w:drawing>
          <wp:inline distT="0" distB="0" distL="0" distR="0" wp14:anchorId="5210A432" wp14:editId="44DC6C11">
            <wp:extent cx="5645150" cy="17145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6C174" w14:textId="77777777" w:rsidR="00540BBC" w:rsidRDefault="006F6F1F">
      <w:pPr>
        <w:pStyle w:val="ImageCaption"/>
      </w:pPr>
      <w:r>
        <w:t>Создание списка контроля доступа с названием servers-out, подключение список прав доступа servers-out к интерфейсу f0/0.3 и применение к исходящему трафику (out), добавление правила, разрешающего устройству администратора с ip-адресом 1</w:t>
      </w:r>
      <w:r>
        <w:t>0.128.6.200 доступ на web-сервер (10.128.0.2) по протоколам FTP и telnet, в список контроля доступа servers-out</w:t>
      </w:r>
    </w:p>
    <w:p w14:paraId="0414F3BC" w14:textId="698C545B" w:rsidR="00540BBC" w:rsidRDefault="006F6F1F" w:rsidP="000B3A21">
      <w:pPr>
        <w:pStyle w:val="a0"/>
      </w:pPr>
      <w:r>
        <w:lastRenderedPageBreak/>
        <w:t>Убеждаюсь, что с узла с ip-адресом 10.128.6.200 есть доступ по протоколу FTP. Для этого в командной строке устройства администратора ввожу ftp 1</w:t>
      </w:r>
      <w:r>
        <w:t>0.128.0.2, а затем по запросу имя пользователя cisco и пароль cisco (рис. [-@fig:005]).</w:t>
      </w:r>
    </w:p>
    <w:p w14:paraId="478D2011" w14:textId="181D3478" w:rsidR="000B3A21" w:rsidRDefault="000B3A21" w:rsidP="000B3A21">
      <w:pPr>
        <w:pStyle w:val="a0"/>
      </w:pPr>
      <w:r>
        <w:rPr>
          <w:noProof/>
        </w:rPr>
        <w:drawing>
          <wp:inline distT="0" distB="0" distL="0" distR="0" wp14:anchorId="2AEC8DFA" wp14:editId="33567D99">
            <wp:extent cx="6178550" cy="62293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622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730E4" w14:textId="77777777" w:rsidR="00540BBC" w:rsidRDefault="006F6F1F">
      <w:pPr>
        <w:pStyle w:val="ImageCaption"/>
      </w:pPr>
      <w:r>
        <w:t>П</w:t>
      </w:r>
      <w:r>
        <w:t>роверка доступа к web-серверу по протоколу FTP с устройства администратора</w:t>
      </w:r>
    </w:p>
    <w:p w14:paraId="0B3E0394" w14:textId="3F73FBF6" w:rsidR="00540BBC" w:rsidRDefault="006F6F1F" w:rsidP="000B3A21">
      <w:pPr>
        <w:pStyle w:val="a0"/>
      </w:pPr>
      <w:r>
        <w:t>Настройка доступ</w:t>
      </w:r>
      <w:r>
        <w:t>а к файловому серверу: msk −donskaya −gw −1# configure terminal msk −donskaya −gw −1( config )#ip access −list extended servers −out msk −donskaya −gw −1( config −ext −nacl)# remark file msk −donskaya −gw −1( config −ext −nacl)# permit tcp 10.128.0.0 0.0.2</w:t>
      </w:r>
      <w:r>
        <w:t>55.255 host 10.128.0.3 eq 445 msk −donskaya −gw −1( config −ext −nacl)# permit tcp any host 10.128.0.3 range 20 ftp Здесь: в списке контроля доступа servers-out указано (в качестве комментария-напоминания remark file), что следующие ограничения предназначе</w:t>
      </w:r>
      <w:r>
        <w:t xml:space="preserve">ны для работы с file-сервером; всем узлам внутренней сети </w:t>
      </w:r>
      <w:r>
        <w:lastRenderedPageBreak/>
        <w:t xml:space="preserve">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</w:t>
      </w:r>
      <w:r>
        <w:t>— обратная маска (wildcard mask). Настройка доступа к почтовому серверу: msk −donskaya −gw −1# configure terminal msk −donskaya −gw −1( config )#ip access −list extended servers −out msk −donskaya −gw −1( config −ext −nacl)# remark mail msk −donskaya −gw −</w:t>
      </w:r>
      <w:r>
        <w:t>1( config −ext −nacl)# permit tcp any host 10.128.0.4 eq smtp msk −donskaya −gw −1( config −ext −nacl)# permit tcp any host 10.128.0.4 eq pop3 Здесь: в списке контроля доступа servers-out указано (в качестве комментария-напоминания remark mail), что следую</w:t>
      </w:r>
      <w:r>
        <w:t>щие ограничения предназначены для работы с почтовым сервером; всем разрешён доступ к почтовому серверу по протоколам POP3 и SMTP. Настройка доступа к DNS-серверу: msk −donskaya −gw −1# configure terminal msk −donskaya −gw −1( config )#ip access −list exten</w:t>
      </w:r>
      <w:r>
        <w:t>ded servers −out msk −donskaya −gw −1( config −ext −nacl)# remark dns msk −donskaya −gw −1( config −ext −nacl)# permit udp 10.128.0.0 0.0.255.255 host 10.128.0.5 eq 53 Здесь: в списке контроля доступа servers-out указано (в качестве комментария-напоминания</w:t>
      </w:r>
      <w:r>
        <w:t xml:space="preserve"> remark dns), что следующие ограничения предназначены для работы с DNS-сервером; всем узлам внутренней сети разрешён доступ к DNS-серверу через UDP-порт 53. Проверьте доступность web-сервера (через браузер) не только по ip-адресу, но и по имени. Разрешение</w:t>
      </w:r>
      <w:r>
        <w:t xml:space="preserve"> icmp-запросов: msk −donskaya −gw −1# configure terminal msk −donskaya −gw −1( config )#ip access −list extended servers −out msk −donskaya −gw −1( config −ext −nacl)#1 permit icmp any any Здесь демонстрируется явное управление порядком размещения правил —</w:t>
      </w:r>
      <w:r>
        <w:t xml:space="preserve"> правило разрешения для icmp-запросов добавляется в начало списка контроля доступа (рис. [-@fig:006]).</w:t>
      </w:r>
    </w:p>
    <w:p w14:paraId="5F95D652" w14:textId="0200DFC6" w:rsidR="000B3A21" w:rsidRDefault="000B3A21" w:rsidP="000B3A21">
      <w:pPr>
        <w:pStyle w:val="a0"/>
      </w:pPr>
      <w:r>
        <w:rPr>
          <w:noProof/>
        </w:rPr>
        <w:drawing>
          <wp:inline distT="0" distB="0" distL="0" distR="0" wp14:anchorId="554238BD" wp14:editId="4C0BF69E">
            <wp:extent cx="5416550" cy="38862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F8D7" w14:textId="77777777" w:rsidR="00540BBC" w:rsidRDefault="006F6F1F">
      <w:pPr>
        <w:pStyle w:val="ImageCaption"/>
      </w:pPr>
      <w:r>
        <w:t>В</w:t>
      </w:r>
      <w:r>
        <w:t>сем узлам внутренней сети (10.128.0.0) разрешён доступ</w:t>
      </w:r>
      <w:r>
        <w:t xml:space="preserve"> по протоколу SMB (работает через порт 445 протокола TCP) к каталогам общего пользования, любым узлам разрешён </w:t>
      </w:r>
      <w:r>
        <w:lastRenderedPageBreak/>
        <w:t xml:space="preserve">доступ к file-серверу по протоколу FTP, всем разрешён доступ к почтовому серверу по протоколам POP3 и SMTP, правило разрешения для icmp-запросов </w:t>
      </w:r>
      <w:r>
        <w:t>добавлено в начало списка контроля доступа</w:t>
      </w:r>
    </w:p>
    <w:p w14:paraId="3D858AAE" w14:textId="3AEB35F0" w:rsidR="00540BBC" w:rsidRDefault="006F6F1F" w:rsidP="000B3A21">
      <w:pPr>
        <w:pStyle w:val="a0"/>
      </w:pPr>
      <w:r>
        <w:t>Номера строк правил в списке контроля доступа можно посмотреть с помощью команды msk−donskaya−gw−1# show access−lists (рис. [-@fig:007])</w:t>
      </w:r>
    </w:p>
    <w:p w14:paraId="6C810B21" w14:textId="59872833" w:rsidR="000B3A21" w:rsidRDefault="000B3A21" w:rsidP="000B3A21">
      <w:pPr>
        <w:pStyle w:val="a0"/>
      </w:pPr>
      <w:r>
        <w:rPr>
          <w:noProof/>
        </w:rPr>
        <w:drawing>
          <wp:inline distT="0" distB="0" distL="0" distR="0" wp14:anchorId="0B144540" wp14:editId="64A2EDBC">
            <wp:extent cx="4641850" cy="11811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60682" w14:textId="77777777" w:rsidR="00540BBC" w:rsidRDefault="006F6F1F">
      <w:pPr>
        <w:pStyle w:val="ImageCaption"/>
      </w:pPr>
      <w:r>
        <w:t>П</w:t>
      </w:r>
      <w:r>
        <w:t>рименение команды msk−donskaya−gw−1# show access−lists</w:t>
      </w:r>
    </w:p>
    <w:p w14:paraId="2C2ACF8C" w14:textId="348D4CC8" w:rsidR="00540BBC" w:rsidRDefault="006F6F1F" w:rsidP="000B3A21">
      <w:pPr>
        <w:pStyle w:val="a0"/>
      </w:pPr>
      <w:r>
        <w:t>Настройка доступа для сети Other (требуется наложить ограничение на исходящий из сети Other трафик, который по отношению к маршрутизатору msk-donskaya-gw-1 является входящим трафиком): msk −donskaya −</w:t>
      </w:r>
      <w:r>
        <w:t>gw −1# configure terminal msk −donskaya −gw −1( config )#ip access −list extended other −in msk −donskaya −gw −1( config −ext −nacl)# remark admin msk −donskaya −gw −1( config −ext −nacl)# permit ip host 10.128.6.200 any msk −donskaya −gw −1( config −ext −</w:t>
      </w:r>
      <w:r>
        <w:t>nacl)#exit msk −donskaya −gw −1( config −subif )# interface f0 /0.104 msk −donskaya −gw −1( config −subif )#ip access −group other −in in Здесь: в списке контроля доступа other-in указано, что следующие правила относятся к администратору сети; даётся разре</w:t>
      </w:r>
      <w:r>
        <w:t>шение устройству с адресом 10.128.6.200 на любые действия (any); к интерфейсу f0/0.104 подключается список прав доступа other-in и применяется к входящему трафику (in). Настройка доступа администратора к сети сетевого оборудования: msk −donskaya −gw −1# co</w:t>
      </w:r>
      <w:r>
        <w:t>nfigure terminal msk −donskaya −gw −1( config )#ip access −list extended management −out msk −donskaya −gw −1( config −ext −nacl)# remark admin msk −donskaya −gw −1( config −ext −nacl)# permit ip host 10.128.6.200 10.128.1.0 0.0.0.255 msk −donskaya −gw −1(</w:t>
      </w:r>
      <w:r>
        <w:t xml:space="preserve"> config −ext −nacl)#exit msk −donskaya −gw −1( config )# interface f0 /0.2 msk −donskaya −gw −1( config −subif )#ip access −group management −out out Здесь: в списке контроля доступа management-out указано (в качестве комментария-напоминания remark admin),</w:t>
      </w:r>
      <w:r>
        <w:t xml:space="preserve">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 (рис. [-@fig:008]).</w:t>
      </w:r>
    </w:p>
    <w:p w14:paraId="2BC76E1F" w14:textId="3B12B154" w:rsidR="000B3A21" w:rsidRDefault="000B3A21" w:rsidP="000B3A21">
      <w:pPr>
        <w:pStyle w:val="a0"/>
      </w:pPr>
      <w:r>
        <w:rPr>
          <w:noProof/>
        </w:rPr>
        <w:lastRenderedPageBreak/>
        <w:drawing>
          <wp:inline distT="0" distB="0" distL="0" distR="0" wp14:anchorId="71D66889" wp14:editId="01E7F79B">
            <wp:extent cx="5683250" cy="28829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8F7BE" w14:textId="77777777" w:rsidR="00540BBC" w:rsidRDefault="006F6F1F">
      <w:pPr>
        <w:pStyle w:val="ImageCaption"/>
      </w:pPr>
      <w:r>
        <w:t>Д</w:t>
      </w:r>
      <w:r>
        <w:t>аётся разрешение устройству с адресом 10.128.6.200 на любые действия (any), к интерфейсу f0/0.104 подключается список прав дост</w:t>
      </w:r>
      <w:r>
        <w:t xml:space="preserve">упа other-in и применяется к входящему трафику (in), устройству администратора с адресом 10.128.6.200 разрешён доступ к сети сетевого оборудования (10.128.1.0), к интерфейсу f0/0.2 подключается список прав доступа management-out и применяется к исходящему </w:t>
      </w:r>
      <w:r>
        <w:t>трафику (out)</w:t>
      </w:r>
    </w:p>
    <w:p w14:paraId="32F4EB3F" w14:textId="77777777" w:rsidR="00540BBC" w:rsidRDefault="006F6F1F">
      <w:pPr>
        <w:pStyle w:val="1"/>
      </w:pPr>
      <w:bookmarkStart w:id="9" w:name="самостоятельная-работа"/>
      <w:bookmarkStart w:id="10" w:name="_Toc195923380"/>
      <w:bookmarkEnd w:id="3"/>
      <w:r>
        <w:t>Самостоятельная работа</w:t>
      </w:r>
      <w:bookmarkEnd w:id="10"/>
    </w:p>
    <w:p w14:paraId="1680BEF1" w14:textId="77777777" w:rsidR="000B3A21" w:rsidRDefault="006F6F1F" w:rsidP="000B3A21">
      <w:pPr>
        <w:pStyle w:val="FirstParagraph"/>
      </w:pPr>
      <w:r>
        <w:t>Проверяю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 (рис. [-@fig:009]).</w:t>
      </w:r>
    </w:p>
    <w:p w14:paraId="3544AC8B" w14:textId="77777777" w:rsidR="000B3A21" w:rsidRDefault="000B3A21" w:rsidP="000B3A21">
      <w:pPr>
        <w:pStyle w:val="FirstParagraph"/>
      </w:pPr>
    </w:p>
    <w:p w14:paraId="1EF2A780" w14:textId="5B048483" w:rsidR="00540BBC" w:rsidRDefault="000B3A21" w:rsidP="000B3A21">
      <w:pPr>
        <w:pStyle w:val="FirstParagraph"/>
      </w:pPr>
      <w:r>
        <w:rPr>
          <w:noProof/>
        </w:rPr>
        <w:lastRenderedPageBreak/>
        <w:drawing>
          <wp:inline distT="0" distB="0" distL="0" distR="0" wp14:anchorId="76E8C750" wp14:editId="28302B94">
            <wp:extent cx="6115050" cy="61722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6F1F">
        <w:t>Проверка доступа к разным серверам с устройства администратора</w:t>
      </w:r>
    </w:p>
    <w:p w14:paraId="40BD0DCA" w14:textId="759D1C11" w:rsidR="00540BBC" w:rsidRDefault="006F6F1F" w:rsidP="000B3A21">
      <w:pPr>
        <w:pStyle w:val="a0"/>
      </w:pPr>
      <w:r>
        <w:t>Разрешите администратору из сети Other на Павловской действия, аналогичные действиям администратора сети Other на Донской. При дополнении схемы ноутбу</w:t>
      </w:r>
      <w:r>
        <w:t>ком администратора на Павловской у меня сначала произошли трудности с соединением, но я исправила их, перенеся ноутбук с Донской, где он сначала появился, на Павловскую (рис. [-@fig:010], рис. [-@fig:011]). Далее повторила шаги работы, связанные с IP ноутб</w:t>
      </w:r>
      <w:r>
        <w:t>ука, т.к. он отличается от ноутбука на Донской (рис. [-@fig:012], рис. [-@fig:013], рис. [-@fig:014], рис. [-@fig:015])</w:t>
      </w:r>
    </w:p>
    <w:p w14:paraId="274AB71B" w14:textId="3C5E5066" w:rsidR="000B3A21" w:rsidRDefault="000B3A21" w:rsidP="000B3A21">
      <w:pPr>
        <w:pStyle w:val="a0"/>
      </w:pPr>
      <w:r>
        <w:rPr>
          <w:i/>
          <w:noProof/>
        </w:rPr>
        <w:lastRenderedPageBreak/>
        <w:drawing>
          <wp:inline distT="0" distB="0" distL="0" distR="0" wp14:anchorId="433FF3CE" wp14:editId="0778EC1F">
            <wp:extent cx="1943100" cy="18224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6C6EA" w14:textId="77777777" w:rsidR="00540BBC" w:rsidRDefault="006F6F1F">
      <w:pPr>
        <w:pStyle w:val="ImageCaption"/>
      </w:pPr>
      <w:r>
        <w:t>П</w:t>
      </w:r>
      <w:r>
        <w:t>роблемы с доступом у ноутбука</w:t>
      </w:r>
    </w:p>
    <w:p w14:paraId="7C56A5A1" w14:textId="76768024" w:rsidR="000B3A21" w:rsidRDefault="000B3A21">
      <w:pPr>
        <w:pStyle w:val="ImageCaption"/>
      </w:pPr>
      <w:r>
        <w:rPr>
          <w:i w:val="0"/>
          <w:noProof/>
        </w:rPr>
        <w:drawing>
          <wp:inline distT="0" distB="0" distL="0" distR="0" wp14:anchorId="22A0FB29" wp14:editId="14D02472">
            <wp:extent cx="1784350" cy="11049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35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4D3CA" w14:textId="77777777" w:rsidR="000B3A21" w:rsidRDefault="006F6F1F" w:rsidP="000B3A21">
      <w:pPr>
        <w:pStyle w:val="ImageCaption"/>
        <w:rPr>
          <w:i w:val="0"/>
        </w:rPr>
      </w:pPr>
      <w:r>
        <w:t>Исправление проблем с доступом</w:t>
      </w:r>
    </w:p>
    <w:p w14:paraId="66243FEB" w14:textId="4F1F738E" w:rsidR="000B3A21" w:rsidRDefault="000B3A21" w:rsidP="000B3A21">
      <w:pPr>
        <w:pStyle w:val="ImageCaption"/>
        <w:rPr>
          <w:i w:val="0"/>
        </w:rPr>
      </w:pPr>
      <w:r>
        <w:rPr>
          <w:i w:val="0"/>
          <w:noProof/>
        </w:rPr>
        <w:lastRenderedPageBreak/>
        <w:drawing>
          <wp:inline distT="0" distB="0" distL="0" distR="0" wp14:anchorId="04A0E7E8" wp14:editId="2BED502D">
            <wp:extent cx="6146800" cy="61087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610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7C777" w14:textId="77777777" w:rsidR="000B3A21" w:rsidRDefault="006F6F1F" w:rsidP="000B3A21">
      <w:pPr>
        <w:pStyle w:val="ImageCaption"/>
        <w:rPr>
          <w:i w:val="0"/>
        </w:rPr>
      </w:pPr>
      <w:r>
        <w:t>Добавленные DNS и gateway адреса</w:t>
      </w:r>
    </w:p>
    <w:p w14:paraId="1757F3DF" w14:textId="4CC1E50A" w:rsidR="000B3A21" w:rsidRDefault="000B3A21" w:rsidP="000B3A21">
      <w:pPr>
        <w:pStyle w:val="ImageCaption"/>
        <w:rPr>
          <w:i w:val="0"/>
        </w:rPr>
      </w:pPr>
      <w:r>
        <w:rPr>
          <w:i w:val="0"/>
          <w:noProof/>
        </w:rPr>
        <w:lastRenderedPageBreak/>
        <w:drawing>
          <wp:inline distT="0" distB="0" distL="0" distR="0" wp14:anchorId="7D4D5991" wp14:editId="5DEF9F5F">
            <wp:extent cx="6159500" cy="62611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626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849B1" w14:textId="77777777" w:rsidR="000B3A21" w:rsidRDefault="006F6F1F" w:rsidP="000B3A21">
      <w:pPr>
        <w:pStyle w:val="ImageCaption"/>
        <w:rPr>
          <w:i w:val="0"/>
        </w:rPr>
      </w:pPr>
      <w:r>
        <w:t>Добавленный статический IP-адрес</w:t>
      </w:r>
    </w:p>
    <w:p w14:paraId="6DEC233D" w14:textId="7744B05E" w:rsidR="000B3A21" w:rsidRDefault="000B3A21" w:rsidP="000B3A21">
      <w:pPr>
        <w:pStyle w:val="ImageCaption"/>
        <w:rPr>
          <w:i w:val="0"/>
        </w:rPr>
      </w:pPr>
      <w:r>
        <w:rPr>
          <w:i w:val="0"/>
          <w:noProof/>
        </w:rPr>
        <w:lastRenderedPageBreak/>
        <w:drawing>
          <wp:inline distT="0" distB="0" distL="0" distR="0" wp14:anchorId="1B4D34BE" wp14:editId="237C6BEA">
            <wp:extent cx="6172200" cy="29210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66D91" w14:textId="77777777" w:rsidR="000B3A21" w:rsidRDefault="006F6F1F" w:rsidP="000B3A21">
      <w:pPr>
        <w:pStyle w:val="ImageCaption"/>
        <w:rPr>
          <w:i w:val="0"/>
        </w:rPr>
      </w:pPr>
      <w:r>
        <w:t>Настройка разрешений для ноутбука администратора на Павловской</w:t>
      </w:r>
    </w:p>
    <w:p w14:paraId="6E894581" w14:textId="071AEDBC" w:rsidR="000B3A21" w:rsidRDefault="000B3A21" w:rsidP="000B3A21">
      <w:pPr>
        <w:pStyle w:val="ImageCaption"/>
        <w:rPr>
          <w:i w:val="0"/>
        </w:rPr>
      </w:pPr>
      <w:r>
        <w:rPr>
          <w:i w:val="0"/>
          <w:noProof/>
        </w:rPr>
        <w:drawing>
          <wp:inline distT="0" distB="0" distL="0" distR="0" wp14:anchorId="3B42322E" wp14:editId="08D8FAD2">
            <wp:extent cx="5162550" cy="25146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21EA5" w14:textId="50FC5AB7" w:rsidR="00540BBC" w:rsidRDefault="006F6F1F" w:rsidP="000B3A21">
      <w:pPr>
        <w:pStyle w:val="ImageCaption"/>
      </w:pPr>
      <w:r>
        <w:t>Проверка списка разрешений</w:t>
      </w:r>
    </w:p>
    <w:p w14:paraId="2E2E69E6" w14:textId="77777777" w:rsidR="00540BBC" w:rsidRDefault="006F6F1F">
      <w:pPr>
        <w:pStyle w:val="1"/>
      </w:pPr>
      <w:bookmarkStart w:id="11" w:name="выводы"/>
      <w:bookmarkStart w:id="12" w:name="_Toc195923381"/>
      <w:bookmarkEnd w:id="9"/>
      <w:r>
        <w:t>В</w:t>
      </w:r>
      <w:r>
        <w:t>ыводы</w:t>
      </w:r>
      <w:bookmarkEnd w:id="12"/>
    </w:p>
    <w:p w14:paraId="45A15ABF" w14:textId="77777777" w:rsidR="00540BBC" w:rsidRDefault="006F6F1F">
      <w:pPr>
        <w:pStyle w:val="FirstParagraph"/>
      </w:pPr>
      <w:r>
        <w:t>Освоена настройка прав доступа пользователей к ресурсам сети.</w:t>
      </w:r>
      <w:bookmarkEnd w:id="11"/>
    </w:p>
    <w:sectPr w:rsidR="00540B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87A6E" w14:textId="77777777" w:rsidR="006F6F1F" w:rsidRDefault="006F6F1F">
      <w:pPr>
        <w:spacing w:after="0"/>
      </w:pPr>
      <w:r>
        <w:separator/>
      </w:r>
    </w:p>
  </w:endnote>
  <w:endnote w:type="continuationSeparator" w:id="0">
    <w:p w14:paraId="07880ED0" w14:textId="77777777" w:rsidR="006F6F1F" w:rsidRDefault="006F6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BED04" w14:textId="77777777" w:rsidR="006F6F1F" w:rsidRDefault="006F6F1F">
      <w:r>
        <w:separator/>
      </w:r>
    </w:p>
  </w:footnote>
  <w:footnote w:type="continuationSeparator" w:id="0">
    <w:p w14:paraId="7FF0F966" w14:textId="77777777" w:rsidR="006F6F1F" w:rsidRDefault="006F6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4A85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BBC"/>
    <w:rsid w:val="000B3A21"/>
    <w:rsid w:val="00540BBC"/>
    <w:rsid w:val="006F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FA8E1"/>
  <w15:docId w15:val="{D4BE0693-C339-4A38-BE0E-E033E532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B3A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1691</Words>
  <Characters>9639</Characters>
  <Application>Microsoft Office Word</Application>
  <DocSecurity>0</DocSecurity>
  <Lines>80</Lines>
  <Paragraphs>22</Paragraphs>
  <ScaleCrop>false</ScaleCrop>
  <Company/>
  <LinksUpToDate>false</LinksUpToDate>
  <CharactersWithSpaces>1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cp:keywords/>
  <cp:lastModifiedBy>Скандарова Полина Юрьевна</cp:lastModifiedBy>
  <cp:revision>2</cp:revision>
  <dcterms:created xsi:type="dcterms:W3CDTF">2025-04-18T23:45:00Z</dcterms:created>
  <dcterms:modified xsi:type="dcterms:W3CDTF">2025-04-18T23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№10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